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10F31A" w14:textId="77777777" w:rsidR="00B675E0" w:rsidRDefault="00A53D50" w:rsidP="00A53D50">
      <w:pPr>
        <w:spacing w:after="0" w:line="240" w:lineRule="auto"/>
        <w:jc w:val="center"/>
        <w:rPr>
          <w:sz w:val="28"/>
          <w:szCs w:val="28"/>
        </w:rPr>
      </w:pPr>
      <w:bookmarkStart w:id="0" w:name="_GoBack"/>
      <w:bookmarkEnd w:id="0"/>
      <w:proofErr w:type="spellStart"/>
      <w:r>
        <w:rPr>
          <w:sz w:val="28"/>
          <w:szCs w:val="28"/>
        </w:rPr>
        <w:t>Turabian</w:t>
      </w:r>
      <w:proofErr w:type="spellEnd"/>
      <w:r>
        <w:rPr>
          <w:sz w:val="28"/>
          <w:szCs w:val="28"/>
        </w:rPr>
        <w:t xml:space="preserve"> Style Guidelines</w:t>
      </w:r>
    </w:p>
    <w:p w14:paraId="7F4AE35D" w14:textId="77777777" w:rsidR="00A53D50" w:rsidRDefault="00A53D50" w:rsidP="00A53D50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Academic Papers </w:t>
      </w:r>
    </w:p>
    <w:p w14:paraId="77016C74" w14:textId="77777777" w:rsidR="00EF30E8" w:rsidRDefault="00EF30E8" w:rsidP="00A53D50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August 2019</w:t>
      </w:r>
    </w:p>
    <w:p w14:paraId="0CAAA025" w14:textId="77777777" w:rsidR="00EF30E8" w:rsidRDefault="00EF30E8" w:rsidP="00EF30E8">
      <w:pPr>
        <w:spacing w:after="0" w:line="240" w:lineRule="auto"/>
        <w:rPr>
          <w:sz w:val="28"/>
          <w:szCs w:val="28"/>
        </w:rPr>
      </w:pPr>
    </w:p>
    <w:p w14:paraId="412D0214" w14:textId="77777777" w:rsidR="0089220E" w:rsidRPr="000E1FA8" w:rsidRDefault="0089220E" w:rsidP="00EF30E8">
      <w:pPr>
        <w:spacing w:after="0" w:line="240" w:lineRule="auto"/>
        <w:rPr>
          <w:b/>
          <w:sz w:val="28"/>
          <w:szCs w:val="28"/>
        </w:rPr>
      </w:pPr>
      <w:r w:rsidRPr="000E1FA8">
        <w:rPr>
          <w:b/>
          <w:sz w:val="28"/>
          <w:szCs w:val="28"/>
        </w:rPr>
        <w:t xml:space="preserve">Some summary points to keep in mind are as follow: </w:t>
      </w:r>
    </w:p>
    <w:p w14:paraId="76B57DAC" w14:textId="77777777" w:rsidR="0089220E" w:rsidRDefault="0089220E" w:rsidP="00EF30E8">
      <w:pPr>
        <w:spacing w:after="0" w:line="240" w:lineRule="auto"/>
        <w:rPr>
          <w:sz w:val="28"/>
          <w:szCs w:val="28"/>
        </w:rPr>
      </w:pPr>
    </w:p>
    <w:p w14:paraId="2BA32978" w14:textId="77777777" w:rsidR="0089220E" w:rsidRDefault="0089220E" w:rsidP="0089220E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Document any resources used in your paper by </w:t>
      </w:r>
      <w:r w:rsidRPr="0089220E">
        <w:rPr>
          <w:b/>
          <w:sz w:val="28"/>
          <w:szCs w:val="28"/>
        </w:rPr>
        <w:t>a)</w:t>
      </w:r>
      <w:r>
        <w:rPr>
          <w:sz w:val="28"/>
          <w:szCs w:val="28"/>
        </w:rPr>
        <w:t xml:space="preserve"> summary, </w:t>
      </w:r>
      <w:r w:rsidRPr="0089220E">
        <w:rPr>
          <w:b/>
          <w:sz w:val="28"/>
          <w:szCs w:val="28"/>
        </w:rPr>
        <w:t>b)</w:t>
      </w:r>
      <w:r>
        <w:rPr>
          <w:sz w:val="28"/>
          <w:szCs w:val="28"/>
        </w:rPr>
        <w:t xml:space="preserve"> paraphrase, or </w:t>
      </w:r>
      <w:r w:rsidRPr="0089220E">
        <w:rPr>
          <w:b/>
          <w:sz w:val="28"/>
          <w:szCs w:val="28"/>
        </w:rPr>
        <w:t xml:space="preserve">c) </w:t>
      </w:r>
      <w:r>
        <w:rPr>
          <w:sz w:val="28"/>
          <w:szCs w:val="28"/>
        </w:rPr>
        <w:t xml:space="preserve">direct quotation. Such are done in your footnotes. </w:t>
      </w:r>
    </w:p>
    <w:p w14:paraId="2D7AAF58" w14:textId="77777777" w:rsidR="008C7E80" w:rsidRPr="008C7E80" w:rsidRDefault="008C7E80" w:rsidP="008C7E80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8C7E80">
        <w:rPr>
          <w:b/>
          <w:i/>
          <w:sz w:val="28"/>
          <w:szCs w:val="28"/>
        </w:rPr>
        <w:t>All quotations</w:t>
      </w:r>
      <w:r w:rsidRPr="008C7E80">
        <w:rPr>
          <w:sz w:val="28"/>
          <w:szCs w:val="28"/>
        </w:rPr>
        <w:t xml:space="preserve"> require documentation. </w:t>
      </w:r>
    </w:p>
    <w:p w14:paraId="56A59923" w14:textId="77777777" w:rsidR="0089220E" w:rsidRDefault="0089220E" w:rsidP="0089220E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Distinguishing researched points from your own knowledge, ideas, or opinions is important to avoid any suggestion of plagiarism. </w:t>
      </w:r>
    </w:p>
    <w:p w14:paraId="29F0A936" w14:textId="77777777" w:rsidR="0089220E" w:rsidRDefault="0089220E" w:rsidP="0089220E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A footnote can reference </w:t>
      </w:r>
      <w:r w:rsidRPr="0089220E">
        <w:rPr>
          <w:b/>
          <w:i/>
          <w:sz w:val="28"/>
          <w:szCs w:val="28"/>
        </w:rPr>
        <w:t>more</w:t>
      </w:r>
      <w:r>
        <w:rPr>
          <w:sz w:val="28"/>
          <w:szCs w:val="28"/>
        </w:rPr>
        <w:t xml:space="preserve"> than one source, using a semicolon (;) to separate the works cited. </w:t>
      </w:r>
    </w:p>
    <w:p w14:paraId="109839C3" w14:textId="77777777" w:rsidR="008C7E80" w:rsidRDefault="008C7E80" w:rsidP="0089220E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All </w:t>
      </w:r>
      <w:r w:rsidRPr="008C7E80">
        <w:rPr>
          <w:b/>
          <w:i/>
          <w:sz w:val="28"/>
          <w:szCs w:val="28"/>
        </w:rPr>
        <w:t>first citations</w:t>
      </w:r>
      <w:r>
        <w:rPr>
          <w:sz w:val="28"/>
          <w:szCs w:val="28"/>
        </w:rPr>
        <w:t xml:space="preserve"> of a work require complete documentation. Subsequent citations of that work are abbreviated. </w:t>
      </w:r>
    </w:p>
    <w:p w14:paraId="3AECA9B5" w14:textId="77777777" w:rsidR="008C7E80" w:rsidRDefault="008C7E80" w:rsidP="0089220E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Use </w:t>
      </w:r>
      <w:r w:rsidRPr="008C7E80">
        <w:rPr>
          <w:b/>
          <w:sz w:val="28"/>
          <w:szCs w:val="28"/>
        </w:rPr>
        <w:t>Ibid.</w:t>
      </w:r>
      <w:r>
        <w:rPr>
          <w:sz w:val="28"/>
          <w:szCs w:val="28"/>
        </w:rPr>
        <w:t xml:space="preserve"> when referring to the previous footnote, only adding page numbers if different from that footnote. </w:t>
      </w:r>
    </w:p>
    <w:p w14:paraId="2437639D" w14:textId="77777777" w:rsidR="008C7E80" w:rsidRDefault="008C7E80" w:rsidP="0089220E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When more than one author (or editor) of a work</w:t>
      </w:r>
      <w:r w:rsidR="002C6DF9">
        <w:rPr>
          <w:sz w:val="28"/>
          <w:szCs w:val="28"/>
        </w:rPr>
        <w:t>, cite the first person</w:t>
      </w:r>
      <w:r>
        <w:rPr>
          <w:sz w:val="28"/>
          <w:szCs w:val="28"/>
        </w:rPr>
        <w:t xml:space="preserve"> and put </w:t>
      </w:r>
      <w:r w:rsidRPr="008C7E80">
        <w:rPr>
          <w:b/>
          <w:sz w:val="28"/>
          <w:szCs w:val="28"/>
        </w:rPr>
        <w:t>et a</w:t>
      </w:r>
      <w:r>
        <w:rPr>
          <w:sz w:val="28"/>
          <w:szCs w:val="28"/>
        </w:rPr>
        <w:t>l</w:t>
      </w:r>
      <w:r w:rsidR="002C6DF9">
        <w:rPr>
          <w:sz w:val="28"/>
          <w:szCs w:val="28"/>
        </w:rPr>
        <w:t>. to acknowledge the other persons</w:t>
      </w:r>
      <w:r>
        <w:rPr>
          <w:sz w:val="28"/>
          <w:szCs w:val="28"/>
        </w:rPr>
        <w:t xml:space="preserve">. </w:t>
      </w:r>
    </w:p>
    <w:p w14:paraId="7BF55639" w14:textId="77777777" w:rsidR="000E1FA8" w:rsidRDefault="008C7E80" w:rsidP="0089220E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Avoid terms such as “passim”, “loc. cit.”,</w:t>
      </w:r>
      <w:r w:rsidR="000E1FA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“op. cit.”, and </w:t>
      </w:r>
      <w:r w:rsidR="000E1FA8">
        <w:rPr>
          <w:sz w:val="28"/>
          <w:szCs w:val="28"/>
        </w:rPr>
        <w:t xml:space="preserve">“ff.” </w:t>
      </w:r>
    </w:p>
    <w:p w14:paraId="0DF9C0E5" w14:textId="77777777" w:rsidR="000E1FA8" w:rsidRDefault="000E1FA8" w:rsidP="000E1FA8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8C7E80">
        <w:rPr>
          <w:sz w:val="28"/>
          <w:szCs w:val="28"/>
        </w:rPr>
        <w:t>A footnote can occasionally be a statement or point best cited in a footnote than in the body of the paper</w:t>
      </w:r>
      <w:r>
        <w:rPr>
          <w:sz w:val="28"/>
          <w:szCs w:val="28"/>
        </w:rPr>
        <w:t xml:space="preserve">;  </w:t>
      </w:r>
      <w:r w:rsidRPr="008C7E80">
        <w:rPr>
          <w:sz w:val="28"/>
          <w:szCs w:val="28"/>
        </w:rPr>
        <w:t xml:space="preserve"> </w:t>
      </w:r>
    </w:p>
    <w:p w14:paraId="4169D228" w14:textId="77777777" w:rsidR="000E1FA8" w:rsidRPr="000E1FA8" w:rsidRDefault="000E1FA8" w:rsidP="000E1FA8">
      <w:pPr>
        <w:pStyle w:val="ListParagraph"/>
        <w:spacing w:after="0" w:line="240" w:lineRule="auto"/>
        <w:rPr>
          <w:sz w:val="28"/>
          <w:szCs w:val="28"/>
        </w:rPr>
      </w:pPr>
      <w:r>
        <w:rPr>
          <w:i/>
          <w:sz w:val="28"/>
          <w:szCs w:val="28"/>
        </w:rPr>
        <w:t xml:space="preserve">          </w:t>
      </w:r>
      <w:proofErr w:type="gramStart"/>
      <w:r w:rsidRPr="000E1FA8">
        <w:rPr>
          <w:i/>
          <w:sz w:val="28"/>
          <w:szCs w:val="28"/>
        </w:rPr>
        <w:t>and</w:t>
      </w:r>
      <w:proofErr w:type="gramEnd"/>
      <w:r w:rsidRPr="000E1FA8">
        <w:rPr>
          <w:i/>
          <w:sz w:val="28"/>
          <w:szCs w:val="28"/>
        </w:rPr>
        <w:t xml:space="preserve"> </w:t>
      </w:r>
    </w:p>
    <w:p w14:paraId="13B00E84" w14:textId="77777777" w:rsidR="000E1FA8" w:rsidRDefault="000E1FA8" w:rsidP="000E1FA8">
      <w:pPr>
        <w:pStyle w:val="ListParagraph"/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Keep discourse in a footnote to a minimum; when it does occur, it precedes </w:t>
      </w:r>
      <w:proofErr w:type="gramStart"/>
      <w:r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citation itself.  </w:t>
      </w:r>
    </w:p>
    <w:p w14:paraId="6429AA74" w14:textId="77777777" w:rsidR="000E1FA8" w:rsidRDefault="000E1FA8" w:rsidP="000E1FA8">
      <w:pPr>
        <w:pStyle w:val="ListParagraph"/>
        <w:spacing w:after="0" w:line="240" w:lineRule="auto"/>
        <w:rPr>
          <w:sz w:val="28"/>
          <w:szCs w:val="28"/>
        </w:rPr>
      </w:pPr>
    </w:p>
    <w:p w14:paraId="2D7D0F70" w14:textId="77777777" w:rsidR="000E1FA8" w:rsidRDefault="000E1FA8" w:rsidP="000E1FA8">
      <w:pPr>
        <w:pStyle w:val="ListParagraph"/>
        <w:spacing w:after="0" w:line="240" w:lineRule="auto"/>
        <w:rPr>
          <w:sz w:val="28"/>
          <w:szCs w:val="28"/>
        </w:rPr>
      </w:pPr>
      <w:r w:rsidRPr="000E1FA8">
        <w:rPr>
          <w:i/>
          <w:sz w:val="28"/>
          <w:szCs w:val="28"/>
        </w:rPr>
        <w:t xml:space="preserve">In sum, the purpose of a footnote is to allow a reader to find the same information used in research of your paper. </w:t>
      </w:r>
      <w:r w:rsidR="00782B87">
        <w:rPr>
          <w:i/>
          <w:sz w:val="28"/>
          <w:szCs w:val="28"/>
        </w:rPr>
        <w:t xml:space="preserve">Full data and accuracy are important. </w:t>
      </w:r>
    </w:p>
    <w:p w14:paraId="31C619B9" w14:textId="77777777" w:rsidR="000E1FA8" w:rsidRDefault="000E1FA8" w:rsidP="000E1FA8">
      <w:pPr>
        <w:pStyle w:val="ListParagraph"/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_____________</w:t>
      </w:r>
    </w:p>
    <w:p w14:paraId="17D5A67A" w14:textId="77777777" w:rsidR="000E1FA8" w:rsidRDefault="000E1FA8" w:rsidP="000E1FA8">
      <w:pPr>
        <w:pStyle w:val="ListParagraph"/>
        <w:spacing w:after="0" w:line="240" w:lineRule="auto"/>
        <w:rPr>
          <w:sz w:val="28"/>
          <w:szCs w:val="28"/>
        </w:rPr>
      </w:pPr>
    </w:p>
    <w:p w14:paraId="7A6048BE" w14:textId="77777777" w:rsidR="00A53D50" w:rsidRDefault="000E1FA8" w:rsidP="0028067D">
      <w:pPr>
        <w:pStyle w:val="ListParagraph"/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ab/>
      </w:r>
      <w:r w:rsidRPr="0028067D">
        <w:rPr>
          <w:sz w:val="24"/>
          <w:szCs w:val="24"/>
        </w:rPr>
        <w:t>Skills in research and writing come with practice and time. No workshop or course can make one an expert in short order. Seeking input or review of a paper-in-process by someone else can often be helpful. Look for another student with more experience or ask a teacher to look over your work and help you edit, correct errors, or tighten it up</w:t>
      </w:r>
      <w:r w:rsidR="0028067D" w:rsidRPr="0028067D">
        <w:rPr>
          <w:sz w:val="24"/>
          <w:szCs w:val="24"/>
        </w:rPr>
        <w:t xml:space="preserve">. People are often flattered by the request and happy to oblige. </w:t>
      </w:r>
      <w:r w:rsidR="00A53D50">
        <w:rPr>
          <w:sz w:val="28"/>
          <w:szCs w:val="28"/>
        </w:rPr>
        <w:t xml:space="preserve"> </w:t>
      </w:r>
    </w:p>
    <w:p w14:paraId="5AD3AA97" w14:textId="77777777" w:rsidR="00A53D50" w:rsidRPr="00A53D50" w:rsidRDefault="00A53D50" w:rsidP="00A53D50">
      <w:pPr>
        <w:jc w:val="center"/>
        <w:rPr>
          <w:sz w:val="28"/>
          <w:szCs w:val="28"/>
        </w:rPr>
      </w:pPr>
    </w:p>
    <w:sectPr w:rsidR="00A53D50" w:rsidRPr="00A53D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731E7A"/>
    <w:multiLevelType w:val="hybridMultilevel"/>
    <w:tmpl w:val="6E8212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tzAzMDQwszQ0MDRT0lEKTi0uzszPAykwrAUAI/OIyiwAAAA="/>
  </w:docVars>
  <w:rsids>
    <w:rsidRoot w:val="00A53D50"/>
    <w:rsid w:val="000E1FA8"/>
    <w:rsid w:val="0028067D"/>
    <w:rsid w:val="002C6DF9"/>
    <w:rsid w:val="004674BF"/>
    <w:rsid w:val="00782B87"/>
    <w:rsid w:val="0089220E"/>
    <w:rsid w:val="008C7E80"/>
    <w:rsid w:val="00A53D50"/>
    <w:rsid w:val="00AB46B3"/>
    <w:rsid w:val="00BF29A9"/>
    <w:rsid w:val="00BF5148"/>
    <w:rsid w:val="00D75A65"/>
    <w:rsid w:val="00DD6161"/>
    <w:rsid w:val="00EF3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ADA9BF"/>
  <w15:docId w15:val="{E9A1C7F9-39DF-48A5-AF66-A19393626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22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7</Words>
  <Characters>1467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 Owens</dc:creator>
  <cp:lastModifiedBy>Jacqueline Bedson</cp:lastModifiedBy>
  <cp:revision>2</cp:revision>
  <dcterms:created xsi:type="dcterms:W3CDTF">2019-10-02T17:28:00Z</dcterms:created>
  <dcterms:modified xsi:type="dcterms:W3CDTF">2019-10-02T17:28:00Z</dcterms:modified>
</cp:coreProperties>
</file>